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5B1C23" w14:textId="7F5B87D8" w:rsidR="00D73E57" w:rsidRDefault="007701D5" w:rsidP="00D73E5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cale Revisions: </w:t>
      </w:r>
      <w:r w:rsidR="00713F40">
        <w:rPr>
          <w:b/>
          <w:bCs/>
          <w:sz w:val="28"/>
          <w:szCs w:val="28"/>
        </w:rPr>
        <w:t>Perceptions of Online Learning Scale (v2.</w:t>
      </w:r>
      <w:r>
        <w:rPr>
          <w:b/>
          <w:bCs/>
          <w:sz w:val="28"/>
          <w:szCs w:val="28"/>
        </w:rPr>
        <w:t>1</w:t>
      </w:r>
      <w:r w:rsidR="00713F40">
        <w:rPr>
          <w:b/>
          <w:bCs/>
          <w:sz w:val="28"/>
          <w:szCs w:val="28"/>
        </w:rPr>
        <w:t>)</w:t>
      </w:r>
    </w:p>
    <w:p w14:paraId="10D64339" w14:textId="69A026A9" w:rsidR="00713F40" w:rsidRDefault="00713F40" w:rsidP="00713F40">
      <w:pPr>
        <w:keepNext/>
      </w:pPr>
      <w:r>
        <w:t>Q2.</w:t>
      </w:r>
      <w:r w:rsidR="007701D5">
        <w:t>1</w:t>
      </w:r>
      <w:r>
        <w:t xml:space="preserve"> In your experience with traditional face-to-face (F2F) and online learning environments, when you compare F2F to online learning, you perceive that online learning...</w:t>
      </w:r>
    </w:p>
    <w:tbl>
      <w:tblPr>
        <w:tblStyle w:val="QQuestionTable"/>
        <w:tblW w:w="5000" w:type="pct"/>
        <w:tblInd w:w="0" w:type="dxa"/>
        <w:tblLook w:val="07E0" w:firstRow="1" w:lastRow="1" w:firstColumn="1" w:lastColumn="1" w:noHBand="1" w:noVBand="1"/>
      </w:tblPr>
      <w:tblGrid>
        <w:gridCol w:w="2770"/>
        <w:gridCol w:w="1318"/>
        <w:gridCol w:w="1402"/>
        <w:gridCol w:w="1090"/>
        <w:gridCol w:w="1432"/>
        <w:gridCol w:w="1348"/>
      </w:tblGrid>
      <w:tr w:rsidR="00713F40" w14:paraId="2FB8F4FC" w14:textId="77777777" w:rsidTr="00770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0" w:type="pct"/>
            <w:tcBorders>
              <w:top w:val="nil"/>
              <w:left w:val="nil"/>
              <w:right w:val="single" w:sz="4" w:space="0" w:color="BFBFBF"/>
            </w:tcBorders>
          </w:tcPr>
          <w:p w14:paraId="06DD8C1F" w14:textId="77777777" w:rsidR="00713F40" w:rsidRDefault="00713F40"/>
        </w:tc>
        <w:tc>
          <w:tcPr>
            <w:tcW w:w="3520" w:type="pct"/>
            <w:gridSpan w:val="5"/>
            <w:tcBorders>
              <w:top w:val="nil"/>
              <w:left w:val="nil"/>
              <w:right w:val="nil"/>
            </w:tcBorders>
            <w:hideMark/>
          </w:tcPr>
          <w:p w14:paraId="7C552D64" w14:textId="77777777" w:rsidR="00713F40" w:rsidRDefault="00713F40">
            <w:r>
              <w:t>Item Response Format</w:t>
            </w:r>
          </w:p>
        </w:tc>
      </w:tr>
      <w:tr w:rsidR="00713F40" w14:paraId="6A9AA8FA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</w:tcPr>
          <w:p w14:paraId="659B376B" w14:textId="77777777" w:rsidR="00713F40" w:rsidRDefault="00713F40"/>
        </w:tc>
        <w:tc>
          <w:tcPr>
            <w:tcW w:w="704" w:type="pct"/>
            <w:hideMark/>
          </w:tcPr>
          <w:p w14:paraId="0EA9F5D7" w14:textId="77777777" w:rsidR="00713F40" w:rsidRDefault="00713F40">
            <w:r>
              <w:t>Definitely less than F2F (1)</w:t>
            </w:r>
          </w:p>
        </w:tc>
        <w:tc>
          <w:tcPr>
            <w:tcW w:w="749" w:type="pct"/>
            <w:hideMark/>
          </w:tcPr>
          <w:p w14:paraId="2948F726" w14:textId="77777777" w:rsidR="00713F40" w:rsidRDefault="00713F40">
            <w:r>
              <w:t>Somewhat less than F2F (2)</w:t>
            </w:r>
          </w:p>
        </w:tc>
        <w:tc>
          <w:tcPr>
            <w:tcW w:w="582" w:type="pct"/>
            <w:hideMark/>
          </w:tcPr>
          <w:p w14:paraId="6F3E2F90" w14:textId="77777777" w:rsidR="00713F40" w:rsidRDefault="00713F40">
            <w:r>
              <w:t>About the same as F2F (3)</w:t>
            </w:r>
          </w:p>
        </w:tc>
        <w:tc>
          <w:tcPr>
            <w:tcW w:w="765" w:type="pct"/>
            <w:hideMark/>
          </w:tcPr>
          <w:p w14:paraId="3FB3A172" w14:textId="77777777" w:rsidR="00713F40" w:rsidRDefault="00713F40">
            <w:r>
              <w:t>Somewhat more than F2F (4)</w:t>
            </w:r>
          </w:p>
        </w:tc>
        <w:tc>
          <w:tcPr>
            <w:tcW w:w="720" w:type="pct"/>
            <w:hideMark/>
          </w:tcPr>
          <w:p w14:paraId="69456F3F" w14:textId="77777777" w:rsidR="00713F40" w:rsidRDefault="00713F40">
            <w:r>
              <w:t>Definitely more than F2F (5)</w:t>
            </w:r>
          </w:p>
        </w:tc>
      </w:tr>
      <w:tr w:rsidR="00713F40" w14:paraId="62F82CEE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4A517D87" w14:textId="3A7F61D1" w:rsidR="00713F40" w:rsidRDefault="00713F40" w:rsidP="007701D5">
            <w:pPr>
              <w:keepNext/>
              <w:jc w:val="right"/>
            </w:pPr>
            <w:r>
              <w:t xml:space="preserve">permits students to acquire content knowledge. </w:t>
            </w:r>
          </w:p>
        </w:tc>
        <w:tc>
          <w:tcPr>
            <w:tcW w:w="704" w:type="pct"/>
          </w:tcPr>
          <w:p w14:paraId="3349747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2404E91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6B6E1F1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7AABC77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2B1001D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14D5EEC2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5E083F8" w14:textId="7EBE6298" w:rsidR="00713F40" w:rsidRDefault="00713F40" w:rsidP="007701D5">
            <w:pPr>
              <w:keepNext/>
              <w:jc w:val="right"/>
            </w:pPr>
            <w:r>
              <w:t xml:space="preserve">permits students to develop conceptual understanding. </w:t>
            </w:r>
          </w:p>
        </w:tc>
        <w:tc>
          <w:tcPr>
            <w:tcW w:w="704" w:type="pct"/>
          </w:tcPr>
          <w:p w14:paraId="7133B54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67BF66F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34DE3F3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4D2B016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05E0EA7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797DEEEC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E3555E0" w14:textId="31802F12" w:rsidR="00713F40" w:rsidRDefault="00713F40" w:rsidP="007701D5">
            <w:pPr>
              <w:keepNext/>
              <w:jc w:val="right"/>
            </w:pPr>
            <w:r>
              <w:t xml:space="preserve">is effective for learning about the topics in the curriculum. </w:t>
            </w:r>
          </w:p>
        </w:tc>
        <w:tc>
          <w:tcPr>
            <w:tcW w:w="704" w:type="pct"/>
          </w:tcPr>
          <w:p w14:paraId="0F2C649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351AE19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634E6D8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52CC829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0ABA138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70115E96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F43D74E" w14:textId="5E531459" w:rsidR="00713F40" w:rsidRDefault="00713F40" w:rsidP="007701D5">
            <w:pPr>
              <w:keepNext/>
              <w:jc w:val="right"/>
            </w:pPr>
            <w:r>
              <w:t xml:space="preserve">is effective for building knowledge. </w:t>
            </w:r>
          </w:p>
        </w:tc>
        <w:tc>
          <w:tcPr>
            <w:tcW w:w="704" w:type="pct"/>
          </w:tcPr>
          <w:p w14:paraId="18A7CA0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77FEC17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0350D84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4F862B4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69373CE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3E74367F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566A33D" w14:textId="4A7804E7" w:rsidR="00713F40" w:rsidRDefault="00713F40" w:rsidP="007701D5">
            <w:pPr>
              <w:keepNext/>
              <w:jc w:val="right"/>
            </w:pPr>
            <w:r>
              <w:t xml:space="preserve">supports student achievement. </w:t>
            </w:r>
          </w:p>
        </w:tc>
        <w:tc>
          <w:tcPr>
            <w:tcW w:w="704" w:type="pct"/>
          </w:tcPr>
          <w:p w14:paraId="2D915A0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3C3712C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27D87FD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37AE08C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2A932BF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59C52DC1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0B5B696D" w14:textId="75E7D857" w:rsidR="00713F40" w:rsidRDefault="00713F40" w:rsidP="007701D5">
            <w:pPr>
              <w:keepNext/>
              <w:jc w:val="right"/>
            </w:pPr>
            <w:r>
              <w:t xml:space="preserve">prepares students for high stakes assessments. </w:t>
            </w:r>
          </w:p>
        </w:tc>
        <w:tc>
          <w:tcPr>
            <w:tcW w:w="704" w:type="pct"/>
          </w:tcPr>
          <w:p w14:paraId="4CE8326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02E3191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5D45BE7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57A825B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68BC739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12045996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7C791CED" w14:textId="39A0834A" w:rsidR="00713F40" w:rsidRDefault="00713F40" w:rsidP="007701D5">
            <w:pPr>
              <w:keepNext/>
              <w:jc w:val="right"/>
            </w:pPr>
            <w:r>
              <w:t xml:space="preserve">prepares students for work. </w:t>
            </w:r>
          </w:p>
        </w:tc>
        <w:tc>
          <w:tcPr>
            <w:tcW w:w="704" w:type="pct"/>
          </w:tcPr>
          <w:p w14:paraId="4D57ABC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3766D37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7ECBE0C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6E7A72D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6A940EB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26C51A89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4BED957A" w14:textId="67CA39D1" w:rsidR="00713F40" w:rsidRDefault="00713F40" w:rsidP="007701D5">
            <w:pPr>
              <w:keepNext/>
              <w:jc w:val="right"/>
            </w:pPr>
            <w:r>
              <w:t>accomplishes the goals of th</w:t>
            </w:r>
            <w:r w:rsidR="007701D5">
              <w:t>e</w:t>
            </w:r>
            <w:r>
              <w:t xml:space="preserve"> curriculum. </w:t>
            </w:r>
          </w:p>
        </w:tc>
        <w:tc>
          <w:tcPr>
            <w:tcW w:w="704" w:type="pct"/>
          </w:tcPr>
          <w:p w14:paraId="748C35D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41F9A49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212BEC8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2D1DCF4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6BA6E27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41D75F0B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7297B124" w14:textId="7F90CC1A" w:rsidR="00713F40" w:rsidRDefault="00713F40" w:rsidP="007701D5">
            <w:pPr>
              <w:keepNext/>
              <w:jc w:val="right"/>
            </w:pPr>
            <w:r>
              <w:t xml:space="preserve">promotes higher-ordered thinking skills such as analysis, synthesis, and evaluation. </w:t>
            </w:r>
          </w:p>
        </w:tc>
        <w:tc>
          <w:tcPr>
            <w:tcW w:w="704" w:type="pct"/>
          </w:tcPr>
          <w:p w14:paraId="407394D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2D2198C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7CEFE01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1975AB1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5231D3F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0CDF5A07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7E660E5F" w14:textId="797561DC" w:rsidR="00713F40" w:rsidRDefault="00713F40" w:rsidP="007701D5">
            <w:pPr>
              <w:keepNext/>
              <w:jc w:val="right"/>
            </w:pPr>
            <w:r>
              <w:t xml:space="preserve">effectively assesses student performance. </w:t>
            </w:r>
          </w:p>
        </w:tc>
        <w:tc>
          <w:tcPr>
            <w:tcW w:w="704" w:type="pct"/>
          </w:tcPr>
          <w:p w14:paraId="2C42498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060A781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5AACB90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2F42483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1CD9FCB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3B124015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F8D881F" w14:textId="56998F33" w:rsidR="00713F40" w:rsidRDefault="00713F40" w:rsidP="007701D5">
            <w:pPr>
              <w:keepNext/>
              <w:jc w:val="right"/>
            </w:pPr>
            <w:r>
              <w:t xml:space="preserve">assessments provide teachers with reliable information on student progress. </w:t>
            </w:r>
          </w:p>
        </w:tc>
        <w:tc>
          <w:tcPr>
            <w:tcW w:w="704" w:type="pct"/>
          </w:tcPr>
          <w:p w14:paraId="23ABF55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16EFC99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0816A96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686CFF8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3893993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24E9E7E" w14:textId="77777777" w:rsidTr="007701D5">
        <w:tc>
          <w:tcPr>
            <w:tcW w:w="1480" w:type="pct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46314649" w14:textId="652571DD" w:rsidR="00713F40" w:rsidRDefault="00713F40" w:rsidP="007701D5">
            <w:pPr>
              <w:keepNext/>
              <w:jc w:val="right"/>
            </w:pPr>
            <w:r>
              <w:t xml:space="preserve">encourages academic integrity and adherence to intellectual property standards. </w:t>
            </w:r>
          </w:p>
        </w:tc>
        <w:tc>
          <w:tcPr>
            <w:tcW w:w="704" w:type="pct"/>
          </w:tcPr>
          <w:p w14:paraId="6B62447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49" w:type="pct"/>
          </w:tcPr>
          <w:p w14:paraId="33EA9E2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582" w:type="pct"/>
          </w:tcPr>
          <w:p w14:paraId="4AC1BB6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65" w:type="pct"/>
          </w:tcPr>
          <w:p w14:paraId="053EF64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720" w:type="pct"/>
          </w:tcPr>
          <w:p w14:paraId="5B799F9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</w:tbl>
    <w:p w14:paraId="5614D16C" w14:textId="77777777" w:rsidR="00713F40" w:rsidRDefault="00713F40" w:rsidP="00713F40"/>
    <w:p w14:paraId="77B3032F" w14:textId="77777777" w:rsidR="00713F40" w:rsidRDefault="00713F40" w:rsidP="00713F40">
      <w:pPr>
        <w:pStyle w:val="BlockEndLabel"/>
      </w:pPr>
      <w:r>
        <w:t>End of Block: Effective Learning</w:t>
      </w:r>
    </w:p>
    <w:p w14:paraId="298E11F2" w14:textId="77777777" w:rsidR="00713F40" w:rsidRDefault="00713F40" w:rsidP="00713F40">
      <w:pPr>
        <w:pStyle w:val="BlockSeparator"/>
      </w:pPr>
    </w:p>
    <w:p w14:paraId="4A532BBC" w14:textId="77777777" w:rsidR="00713F40" w:rsidRDefault="00713F40" w:rsidP="00713F40">
      <w:pPr>
        <w:pStyle w:val="BlockStartLabel"/>
      </w:pPr>
      <w:r>
        <w:t>Start of Block: Student Centered</w:t>
      </w:r>
    </w:p>
    <w:p w14:paraId="4E22DB9A" w14:textId="30704DD5" w:rsidR="00713F40" w:rsidRDefault="00713F40" w:rsidP="00713F40">
      <w:pPr>
        <w:keepNext/>
      </w:pPr>
      <w:r>
        <w:t>Q3.1 In your experience with traditional face-to-face (F2F) and online learning environments, when you compare F2F to online learning, you perceive that online learning...</w:t>
      </w:r>
    </w:p>
    <w:tbl>
      <w:tblPr>
        <w:tblStyle w:val="QQuestionTable"/>
        <w:tblW w:w="0" w:type="auto"/>
        <w:tblInd w:w="0" w:type="dxa"/>
        <w:tblLook w:val="07E0" w:firstRow="1" w:lastRow="1" w:firstColumn="1" w:lastColumn="1" w:noHBand="1" w:noVBand="1"/>
      </w:tblPr>
      <w:tblGrid>
        <w:gridCol w:w="2691"/>
        <w:gridCol w:w="1333"/>
        <w:gridCol w:w="1417"/>
        <w:gridCol w:w="1107"/>
        <w:gridCol w:w="1448"/>
        <w:gridCol w:w="1364"/>
      </w:tblGrid>
      <w:tr w:rsidR="00713F40" w14:paraId="3AD065D0" w14:textId="77777777" w:rsidTr="00770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il"/>
              <w:left w:val="nil"/>
              <w:right w:val="single" w:sz="4" w:space="0" w:color="BFBFBF"/>
            </w:tcBorders>
          </w:tcPr>
          <w:p w14:paraId="2A4F8F5E" w14:textId="77777777" w:rsidR="00713F40" w:rsidRDefault="00713F40"/>
        </w:tc>
        <w:tc>
          <w:tcPr>
            <w:tcW w:w="0" w:type="auto"/>
            <w:gridSpan w:val="5"/>
            <w:tcBorders>
              <w:top w:val="nil"/>
              <w:left w:val="nil"/>
              <w:right w:val="nil"/>
            </w:tcBorders>
            <w:hideMark/>
          </w:tcPr>
          <w:p w14:paraId="493BDC9E" w14:textId="77777777" w:rsidR="00713F40" w:rsidRDefault="00713F40">
            <w:r>
              <w:t>Item Response Format</w:t>
            </w:r>
          </w:p>
        </w:tc>
      </w:tr>
      <w:tr w:rsidR="00713F40" w14:paraId="71B40CAC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</w:tcPr>
          <w:p w14:paraId="67DEB14E" w14:textId="77777777" w:rsidR="00713F40" w:rsidRDefault="00713F40"/>
        </w:tc>
        <w:tc>
          <w:tcPr>
            <w:tcW w:w="0" w:type="auto"/>
            <w:hideMark/>
          </w:tcPr>
          <w:p w14:paraId="6544E7E2" w14:textId="77777777" w:rsidR="00713F40" w:rsidRDefault="00713F40">
            <w:r>
              <w:t>Definitely less than F2F (1)</w:t>
            </w:r>
          </w:p>
        </w:tc>
        <w:tc>
          <w:tcPr>
            <w:tcW w:w="0" w:type="auto"/>
            <w:hideMark/>
          </w:tcPr>
          <w:p w14:paraId="1F80AE2F" w14:textId="77777777" w:rsidR="00713F40" w:rsidRDefault="00713F40">
            <w:r>
              <w:t>Somewhat less than F2F (2)</w:t>
            </w:r>
          </w:p>
        </w:tc>
        <w:tc>
          <w:tcPr>
            <w:tcW w:w="0" w:type="auto"/>
            <w:hideMark/>
          </w:tcPr>
          <w:p w14:paraId="26A6F5D3" w14:textId="77777777" w:rsidR="00713F40" w:rsidRDefault="00713F40">
            <w:r>
              <w:t>About the same as F2F (3)</w:t>
            </w:r>
          </w:p>
        </w:tc>
        <w:tc>
          <w:tcPr>
            <w:tcW w:w="0" w:type="auto"/>
            <w:hideMark/>
          </w:tcPr>
          <w:p w14:paraId="6E3174B2" w14:textId="77777777" w:rsidR="00713F40" w:rsidRDefault="00713F40">
            <w:r>
              <w:t>Somewhat more than F2F (4)</w:t>
            </w:r>
          </w:p>
        </w:tc>
        <w:tc>
          <w:tcPr>
            <w:tcW w:w="0" w:type="auto"/>
            <w:hideMark/>
          </w:tcPr>
          <w:p w14:paraId="7A56B0B8" w14:textId="77777777" w:rsidR="00713F40" w:rsidRDefault="00713F40">
            <w:r>
              <w:t>Definitely more than F2F (5)</w:t>
            </w:r>
          </w:p>
        </w:tc>
      </w:tr>
      <w:tr w:rsidR="00713F40" w14:paraId="23786162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235726CF" w14:textId="2559646A" w:rsidR="00713F40" w:rsidRDefault="00713F40" w:rsidP="007701D5">
            <w:pPr>
              <w:keepNext/>
              <w:jc w:val="left"/>
            </w:pPr>
            <w:r>
              <w:t>is student centered.</w:t>
            </w:r>
          </w:p>
        </w:tc>
        <w:tc>
          <w:tcPr>
            <w:tcW w:w="0" w:type="auto"/>
          </w:tcPr>
          <w:p w14:paraId="6178A4A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C5138C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2FC77F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A93562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15D406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80A862F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5C3CC34B" w14:textId="2BB2DAD4" w:rsidR="00713F40" w:rsidRDefault="00713F40" w:rsidP="007701D5">
            <w:pPr>
              <w:keepNext/>
              <w:jc w:val="left"/>
            </w:pPr>
            <w:r>
              <w:t xml:space="preserve">offers students choices. </w:t>
            </w:r>
          </w:p>
        </w:tc>
        <w:tc>
          <w:tcPr>
            <w:tcW w:w="0" w:type="auto"/>
          </w:tcPr>
          <w:p w14:paraId="221CF42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BCF693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F033B4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A06727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461ADA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4D50CDC7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76CAB441" w14:textId="1BD1DF19" w:rsidR="00713F40" w:rsidRDefault="00713F40" w:rsidP="007701D5">
            <w:pPr>
              <w:keepNext/>
              <w:jc w:val="left"/>
            </w:pPr>
            <w:r>
              <w:t xml:space="preserve">permits differentiation based on student needs. </w:t>
            </w:r>
          </w:p>
        </w:tc>
        <w:tc>
          <w:tcPr>
            <w:tcW w:w="0" w:type="auto"/>
          </w:tcPr>
          <w:p w14:paraId="5972132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854BA0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571344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2EF2ED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CE46D3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7D5C30FF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2FF31D6A" w14:textId="6D01C6B5" w:rsidR="00713F40" w:rsidRDefault="00713F40" w:rsidP="007701D5">
            <w:pPr>
              <w:keepNext/>
              <w:jc w:val="left"/>
            </w:pPr>
            <w:r>
              <w:t xml:space="preserve">supports flexible pacing for students. </w:t>
            </w:r>
          </w:p>
        </w:tc>
        <w:tc>
          <w:tcPr>
            <w:tcW w:w="0" w:type="auto"/>
          </w:tcPr>
          <w:p w14:paraId="1CBC485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E3033D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A41406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44FA68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EB441F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0714AEB8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54D0A437" w14:textId="4331FBCD" w:rsidR="00713F40" w:rsidRDefault="00713F40" w:rsidP="007701D5">
            <w:pPr>
              <w:keepNext/>
              <w:jc w:val="left"/>
            </w:pPr>
            <w:r>
              <w:t xml:space="preserve">supports learner-customized pacing. </w:t>
            </w:r>
          </w:p>
        </w:tc>
        <w:tc>
          <w:tcPr>
            <w:tcW w:w="0" w:type="auto"/>
          </w:tcPr>
          <w:p w14:paraId="6338BC4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29CCC8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45E7EB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82F934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433285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04FBC4EC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3F7F7F04" w14:textId="4F16699B" w:rsidR="00713F40" w:rsidRDefault="00713F40" w:rsidP="007701D5">
            <w:pPr>
              <w:keepNext/>
              <w:jc w:val="left"/>
            </w:pPr>
            <w:r>
              <w:t xml:space="preserve">aligns instruction to individual learning goals. </w:t>
            </w:r>
          </w:p>
        </w:tc>
        <w:tc>
          <w:tcPr>
            <w:tcW w:w="0" w:type="auto"/>
          </w:tcPr>
          <w:p w14:paraId="1938A2C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CCA975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31C008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44C14E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5CBADA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2CEF7B0A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49BE5133" w14:textId="78DE6959" w:rsidR="00713F40" w:rsidRDefault="00713F40" w:rsidP="007701D5">
            <w:pPr>
              <w:keepNext/>
              <w:jc w:val="left"/>
            </w:pPr>
            <w:r>
              <w:t xml:space="preserve">is personalized and adaptive. </w:t>
            </w:r>
          </w:p>
        </w:tc>
        <w:tc>
          <w:tcPr>
            <w:tcW w:w="0" w:type="auto"/>
          </w:tcPr>
          <w:p w14:paraId="253DE59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29DF0C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02AE61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8CA24D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DF3810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1E58A7D2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7A4FFC1B" w14:textId="7339396E" w:rsidR="00713F40" w:rsidRDefault="00713F40" w:rsidP="007701D5">
            <w:pPr>
              <w:keepNext/>
              <w:jc w:val="left"/>
            </w:pPr>
            <w:r>
              <w:t>encourages individualize</w:t>
            </w:r>
            <w:r w:rsidR="007701D5">
              <w:t>d</w:t>
            </w:r>
            <w:r>
              <w:t xml:space="preserve"> assessment (as compared to standardized assessment). </w:t>
            </w:r>
          </w:p>
        </w:tc>
        <w:tc>
          <w:tcPr>
            <w:tcW w:w="0" w:type="auto"/>
          </w:tcPr>
          <w:p w14:paraId="698790F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0D148F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7EA1C6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B4F827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44DD9A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</w:tbl>
    <w:p w14:paraId="4A2AD2A5" w14:textId="77777777" w:rsidR="00713F40" w:rsidRDefault="00713F40" w:rsidP="00713F40"/>
    <w:p w14:paraId="0ADFF8E5" w14:textId="77777777" w:rsidR="00713F40" w:rsidRDefault="00713F40" w:rsidP="00713F40"/>
    <w:p w14:paraId="4D5C20B6" w14:textId="0E630C6A" w:rsidR="00713F40" w:rsidRDefault="00713F40" w:rsidP="00713F40">
      <w:pPr>
        <w:pStyle w:val="BlockEndLabel"/>
      </w:pPr>
      <w:r>
        <w:t>End of Block: Student Centered</w:t>
      </w:r>
    </w:p>
    <w:p w14:paraId="08DFEB18" w14:textId="114AAE1F" w:rsidR="007701D5" w:rsidRDefault="007701D5" w:rsidP="00713F40">
      <w:pPr>
        <w:pStyle w:val="BlockEndLabel"/>
      </w:pPr>
    </w:p>
    <w:p w14:paraId="790689CA" w14:textId="0AE102DF" w:rsidR="007701D5" w:rsidRDefault="007701D5" w:rsidP="00713F40">
      <w:pPr>
        <w:pStyle w:val="BlockEndLabel"/>
      </w:pPr>
    </w:p>
    <w:p w14:paraId="7537DB7B" w14:textId="7AEBFFE8" w:rsidR="007701D5" w:rsidRDefault="007701D5" w:rsidP="00713F40">
      <w:pPr>
        <w:pStyle w:val="BlockEndLabel"/>
      </w:pPr>
    </w:p>
    <w:p w14:paraId="4AC55BCB" w14:textId="105F65F9" w:rsidR="007701D5" w:rsidRDefault="007701D5" w:rsidP="00713F40">
      <w:pPr>
        <w:pStyle w:val="BlockEndLabel"/>
      </w:pPr>
    </w:p>
    <w:p w14:paraId="36D7B229" w14:textId="0BDAAB49" w:rsidR="007701D5" w:rsidRDefault="007701D5" w:rsidP="00713F40">
      <w:pPr>
        <w:pStyle w:val="BlockEndLabel"/>
      </w:pPr>
    </w:p>
    <w:p w14:paraId="5EE9C192" w14:textId="48B3E4C4" w:rsidR="007701D5" w:rsidRDefault="007701D5" w:rsidP="00713F40">
      <w:pPr>
        <w:pStyle w:val="BlockEndLabel"/>
      </w:pPr>
    </w:p>
    <w:p w14:paraId="385C0E2B" w14:textId="77777777" w:rsidR="007701D5" w:rsidRDefault="007701D5" w:rsidP="00713F40">
      <w:pPr>
        <w:pStyle w:val="BlockEndLabel"/>
      </w:pPr>
    </w:p>
    <w:p w14:paraId="625FD6CF" w14:textId="77777777" w:rsidR="00713F40" w:rsidRDefault="00713F40" w:rsidP="00713F40">
      <w:pPr>
        <w:pStyle w:val="BlockSeparator"/>
      </w:pPr>
    </w:p>
    <w:p w14:paraId="26694DE4" w14:textId="685486CE" w:rsidR="00713F40" w:rsidRDefault="00713F40" w:rsidP="00713F40">
      <w:pPr>
        <w:pStyle w:val="BlockStartLabel"/>
      </w:pPr>
      <w:r>
        <w:t>Start of Block: Interactive</w:t>
      </w:r>
    </w:p>
    <w:p w14:paraId="01FD7F25" w14:textId="5AC23ABF" w:rsidR="00713F40" w:rsidRDefault="00713F40" w:rsidP="00713F40">
      <w:pPr>
        <w:keepNext/>
      </w:pPr>
      <w:r>
        <w:t>Q4.3 In your experience with traditional face-to-face (F2F) and online learning environments, when you compare F2F to online learning, you perceive that online learning...</w:t>
      </w:r>
    </w:p>
    <w:tbl>
      <w:tblPr>
        <w:tblStyle w:val="QQuestionTable"/>
        <w:tblW w:w="0" w:type="auto"/>
        <w:tblInd w:w="0" w:type="dxa"/>
        <w:tblLook w:val="07E0" w:firstRow="1" w:lastRow="1" w:firstColumn="1" w:lastColumn="1" w:noHBand="1" w:noVBand="1"/>
      </w:tblPr>
      <w:tblGrid>
        <w:gridCol w:w="2212"/>
        <w:gridCol w:w="1422"/>
        <w:gridCol w:w="1506"/>
        <w:gridCol w:w="1212"/>
        <w:gridCol w:w="1546"/>
        <w:gridCol w:w="1462"/>
      </w:tblGrid>
      <w:tr w:rsidR="00713F40" w14:paraId="3A2C81DB" w14:textId="77777777" w:rsidTr="00770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il"/>
              <w:left w:val="nil"/>
              <w:right w:val="single" w:sz="4" w:space="0" w:color="BFBFBF"/>
            </w:tcBorders>
          </w:tcPr>
          <w:p w14:paraId="75034EE2" w14:textId="77777777" w:rsidR="00713F40" w:rsidRDefault="00713F40"/>
        </w:tc>
        <w:tc>
          <w:tcPr>
            <w:tcW w:w="0" w:type="auto"/>
            <w:gridSpan w:val="5"/>
            <w:tcBorders>
              <w:top w:val="nil"/>
              <w:left w:val="nil"/>
              <w:right w:val="nil"/>
            </w:tcBorders>
            <w:hideMark/>
          </w:tcPr>
          <w:p w14:paraId="1AF626E6" w14:textId="77777777" w:rsidR="00713F40" w:rsidRDefault="00713F40">
            <w:r>
              <w:t>Item Response Format</w:t>
            </w:r>
          </w:p>
        </w:tc>
      </w:tr>
      <w:tr w:rsidR="00713F40" w14:paraId="257D9253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</w:tcPr>
          <w:p w14:paraId="587E834D" w14:textId="77777777" w:rsidR="00713F40" w:rsidRDefault="00713F40"/>
        </w:tc>
        <w:tc>
          <w:tcPr>
            <w:tcW w:w="0" w:type="auto"/>
            <w:hideMark/>
          </w:tcPr>
          <w:p w14:paraId="08800B86" w14:textId="77777777" w:rsidR="00713F40" w:rsidRDefault="00713F40">
            <w:r>
              <w:t>Definitely less than F2F (1)</w:t>
            </w:r>
          </w:p>
        </w:tc>
        <w:tc>
          <w:tcPr>
            <w:tcW w:w="0" w:type="auto"/>
            <w:hideMark/>
          </w:tcPr>
          <w:p w14:paraId="3346D265" w14:textId="77777777" w:rsidR="00713F40" w:rsidRDefault="00713F40">
            <w:r>
              <w:t>Somewhat less than F2F (2)</w:t>
            </w:r>
          </w:p>
        </w:tc>
        <w:tc>
          <w:tcPr>
            <w:tcW w:w="0" w:type="auto"/>
            <w:hideMark/>
          </w:tcPr>
          <w:p w14:paraId="3F0247CE" w14:textId="77777777" w:rsidR="00713F40" w:rsidRDefault="00713F40">
            <w:r>
              <w:t>About the same as F2F (3)</w:t>
            </w:r>
          </w:p>
        </w:tc>
        <w:tc>
          <w:tcPr>
            <w:tcW w:w="0" w:type="auto"/>
            <w:hideMark/>
          </w:tcPr>
          <w:p w14:paraId="55897EE1" w14:textId="77777777" w:rsidR="00713F40" w:rsidRDefault="00713F40">
            <w:r>
              <w:t>Somewhat more than F2F (4)</w:t>
            </w:r>
          </w:p>
        </w:tc>
        <w:tc>
          <w:tcPr>
            <w:tcW w:w="0" w:type="auto"/>
            <w:hideMark/>
          </w:tcPr>
          <w:p w14:paraId="16D55DCD" w14:textId="77777777" w:rsidR="00713F40" w:rsidRDefault="00713F40">
            <w:r>
              <w:t>Definitely more than F2F (5)</w:t>
            </w:r>
          </w:p>
        </w:tc>
      </w:tr>
      <w:tr w:rsidR="00713F40" w14:paraId="5E6D9743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5D632E27" w14:textId="79AAF101" w:rsidR="00713F40" w:rsidRDefault="00713F40" w:rsidP="007701D5">
            <w:pPr>
              <w:keepNext/>
              <w:jc w:val="left"/>
            </w:pPr>
            <w:r>
              <w:t>supports student-to-student in</w:t>
            </w:r>
            <w:r w:rsidR="007701D5">
              <w:t>t</w:t>
            </w:r>
            <w:r>
              <w:t>eraction.</w:t>
            </w:r>
          </w:p>
        </w:tc>
        <w:tc>
          <w:tcPr>
            <w:tcW w:w="0" w:type="auto"/>
          </w:tcPr>
          <w:p w14:paraId="40EE6A4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56F228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38C192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0AE39B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6E9436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45CD2F1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2D50CB9E" w14:textId="2E160182" w:rsidR="00713F40" w:rsidRDefault="00713F40" w:rsidP="007701D5">
            <w:pPr>
              <w:keepNext/>
              <w:jc w:val="left"/>
            </w:pPr>
            <w:r>
              <w:t xml:space="preserve">permits students to collaborate on learning tasks. </w:t>
            </w:r>
          </w:p>
        </w:tc>
        <w:tc>
          <w:tcPr>
            <w:tcW w:w="0" w:type="auto"/>
          </w:tcPr>
          <w:p w14:paraId="0FA043E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25A47D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C82E92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5378C8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F161D1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46F69952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581554CC" w14:textId="317676A7" w:rsidR="00713F40" w:rsidRDefault="00713F40" w:rsidP="007701D5">
            <w:pPr>
              <w:keepNext/>
              <w:jc w:val="left"/>
            </w:pPr>
            <w:r>
              <w:t xml:space="preserve">provides a space for students to work in teams. </w:t>
            </w:r>
          </w:p>
        </w:tc>
        <w:tc>
          <w:tcPr>
            <w:tcW w:w="0" w:type="auto"/>
          </w:tcPr>
          <w:p w14:paraId="4562E98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EA4DA1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54EC71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A37D1F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A7F7F3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11EB33B1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7D64C48A" w14:textId="50A8137E" w:rsidR="00713F40" w:rsidRDefault="00713F40" w:rsidP="007701D5">
            <w:pPr>
              <w:keepNext/>
              <w:jc w:val="left"/>
            </w:pPr>
            <w:r>
              <w:t xml:space="preserve">permits one-on-one interaction with the teacher. </w:t>
            </w:r>
          </w:p>
        </w:tc>
        <w:tc>
          <w:tcPr>
            <w:tcW w:w="0" w:type="auto"/>
          </w:tcPr>
          <w:p w14:paraId="1DD4D59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91324F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E7E4ED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EA3FEB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46EFC6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58EC4880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072ABFCE" w14:textId="37882B73" w:rsidR="00713F40" w:rsidRDefault="00713F40" w:rsidP="007701D5">
            <w:pPr>
              <w:keepNext/>
              <w:jc w:val="left"/>
            </w:pPr>
            <w:r>
              <w:t xml:space="preserve">builds community among students. </w:t>
            </w:r>
          </w:p>
        </w:tc>
        <w:tc>
          <w:tcPr>
            <w:tcW w:w="0" w:type="auto"/>
          </w:tcPr>
          <w:p w14:paraId="0E0D05A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49E738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DC364D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C00D25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6932B9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3AB733D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7BA63AAD" w14:textId="1AA933F8" w:rsidR="00713F40" w:rsidRDefault="00713F40" w:rsidP="007701D5">
            <w:pPr>
              <w:keepNext/>
              <w:jc w:val="left"/>
            </w:pPr>
            <w:r>
              <w:t xml:space="preserve">encourages academic dialogue. </w:t>
            </w:r>
          </w:p>
        </w:tc>
        <w:tc>
          <w:tcPr>
            <w:tcW w:w="0" w:type="auto"/>
          </w:tcPr>
          <w:p w14:paraId="3325F96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2DED11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908614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188DFA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AF8AAA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C2797AE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4370D0C3" w14:textId="549A5DEE" w:rsidR="00713F40" w:rsidRDefault="00713F40" w:rsidP="007701D5">
            <w:pPr>
              <w:keepNext/>
              <w:jc w:val="left"/>
            </w:pPr>
            <w:r>
              <w:t xml:space="preserve">is collaborative. </w:t>
            </w:r>
          </w:p>
        </w:tc>
        <w:tc>
          <w:tcPr>
            <w:tcW w:w="0" w:type="auto"/>
          </w:tcPr>
          <w:p w14:paraId="5A05AE5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6FF2AB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616447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F4C38A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A255E5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455D8731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45F2EC51" w14:textId="11F067C3" w:rsidR="00713F40" w:rsidRDefault="00713F40" w:rsidP="007701D5">
            <w:pPr>
              <w:keepNext/>
              <w:jc w:val="left"/>
            </w:pPr>
            <w:r>
              <w:t>facilitates interaction with course content</w:t>
            </w:r>
            <w:r w:rsidR="007701D5">
              <w:t>.</w:t>
            </w:r>
            <w:r>
              <w:t xml:space="preserve"> </w:t>
            </w:r>
          </w:p>
        </w:tc>
        <w:tc>
          <w:tcPr>
            <w:tcW w:w="0" w:type="auto"/>
          </w:tcPr>
          <w:p w14:paraId="1360ADE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EFB4B0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97A57E3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58A5B2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7D8EB0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</w:tbl>
    <w:p w14:paraId="30183992" w14:textId="77777777" w:rsidR="00713F40" w:rsidRDefault="00713F40" w:rsidP="00713F40"/>
    <w:p w14:paraId="0A576DEF" w14:textId="3E984EBA" w:rsidR="00713F40" w:rsidRDefault="00713F40" w:rsidP="00713F40"/>
    <w:p w14:paraId="74111DDE" w14:textId="4FB3C7DB" w:rsidR="007701D5" w:rsidRDefault="007701D5" w:rsidP="00713F40"/>
    <w:p w14:paraId="3F07004A" w14:textId="0AA2E7A9" w:rsidR="007701D5" w:rsidRDefault="007701D5" w:rsidP="00713F40"/>
    <w:p w14:paraId="269DEA87" w14:textId="133B165C" w:rsidR="007701D5" w:rsidRDefault="007701D5" w:rsidP="00713F40"/>
    <w:p w14:paraId="5CD58EAD" w14:textId="77777777" w:rsidR="007701D5" w:rsidRDefault="007701D5" w:rsidP="00713F40"/>
    <w:p w14:paraId="57211103" w14:textId="77777777" w:rsidR="00713F40" w:rsidRDefault="00713F40" w:rsidP="00713F40">
      <w:pPr>
        <w:pStyle w:val="BlockEndLabel"/>
      </w:pPr>
      <w:r>
        <w:t>End of Block: Interactive</w:t>
      </w:r>
    </w:p>
    <w:p w14:paraId="2A9679DB" w14:textId="77777777" w:rsidR="00713F40" w:rsidRDefault="00713F40" w:rsidP="00713F40">
      <w:pPr>
        <w:pStyle w:val="BlockSeparator"/>
      </w:pPr>
    </w:p>
    <w:p w14:paraId="69CD9143" w14:textId="77777777" w:rsidR="00713F40" w:rsidRDefault="00713F40" w:rsidP="00713F40">
      <w:pPr>
        <w:pStyle w:val="BlockStartLabel"/>
      </w:pPr>
      <w:r>
        <w:t>Start of Block: Engaging</w:t>
      </w:r>
    </w:p>
    <w:p w14:paraId="55BC8B5A" w14:textId="5FEB6BC6" w:rsidR="00713F40" w:rsidRDefault="00713F40" w:rsidP="00713F40">
      <w:pPr>
        <w:keepNext/>
      </w:pPr>
      <w:r>
        <w:lastRenderedPageBreak/>
        <w:t>Q5.3 In your experience with traditional face-to-face (F2F) and online learning environments, when you compare F2F to online learning, you perceive that online learning...</w:t>
      </w:r>
    </w:p>
    <w:tbl>
      <w:tblPr>
        <w:tblStyle w:val="QQuestionTable"/>
        <w:tblW w:w="0" w:type="auto"/>
        <w:tblInd w:w="0" w:type="dxa"/>
        <w:tblLook w:val="07E0" w:firstRow="1" w:lastRow="1" w:firstColumn="1" w:lastColumn="1" w:noHBand="1" w:noVBand="1"/>
      </w:tblPr>
      <w:tblGrid>
        <w:gridCol w:w="2243"/>
        <w:gridCol w:w="1416"/>
        <w:gridCol w:w="1500"/>
        <w:gridCol w:w="1205"/>
        <w:gridCol w:w="1540"/>
        <w:gridCol w:w="1456"/>
      </w:tblGrid>
      <w:tr w:rsidR="00713F40" w14:paraId="5A68A599" w14:textId="77777777" w:rsidTr="00770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il"/>
              <w:left w:val="nil"/>
              <w:right w:val="single" w:sz="4" w:space="0" w:color="BFBFBF"/>
            </w:tcBorders>
          </w:tcPr>
          <w:p w14:paraId="3D3AE3B2" w14:textId="77777777" w:rsidR="00713F40" w:rsidRDefault="00713F40"/>
        </w:tc>
        <w:tc>
          <w:tcPr>
            <w:tcW w:w="0" w:type="auto"/>
            <w:gridSpan w:val="5"/>
            <w:tcBorders>
              <w:top w:val="nil"/>
              <w:left w:val="nil"/>
              <w:right w:val="nil"/>
            </w:tcBorders>
            <w:hideMark/>
          </w:tcPr>
          <w:p w14:paraId="173E0200" w14:textId="77777777" w:rsidR="00713F40" w:rsidRDefault="00713F40">
            <w:r>
              <w:t>Item Response Format</w:t>
            </w:r>
          </w:p>
        </w:tc>
      </w:tr>
      <w:tr w:rsidR="00713F40" w14:paraId="0B5F77ED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</w:tcPr>
          <w:p w14:paraId="7BA5C348" w14:textId="77777777" w:rsidR="00713F40" w:rsidRDefault="00713F40"/>
        </w:tc>
        <w:tc>
          <w:tcPr>
            <w:tcW w:w="0" w:type="auto"/>
            <w:hideMark/>
          </w:tcPr>
          <w:p w14:paraId="2141A628" w14:textId="77777777" w:rsidR="00713F40" w:rsidRDefault="00713F40">
            <w:r>
              <w:t>Definitely less than F2F (1)</w:t>
            </w:r>
          </w:p>
        </w:tc>
        <w:tc>
          <w:tcPr>
            <w:tcW w:w="0" w:type="auto"/>
            <w:hideMark/>
          </w:tcPr>
          <w:p w14:paraId="6E900FE4" w14:textId="77777777" w:rsidR="00713F40" w:rsidRDefault="00713F40">
            <w:r>
              <w:t>Somewhat less than F2F (2)</w:t>
            </w:r>
          </w:p>
        </w:tc>
        <w:tc>
          <w:tcPr>
            <w:tcW w:w="0" w:type="auto"/>
            <w:hideMark/>
          </w:tcPr>
          <w:p w14:paraId="27BE82FC" w14:textId="77777777" w:rsidR="00713F40" w:rsidRDefault="00713F40">
            <w:r>
              <w:t>About the same as F2F (3)</w:t>
            </w:r>
          </w:p>
        </w:tc>
        <w:tc>
          <w:tcPr>
            <w:tcW w:w="0" w:type="auto"/>
            <w:hideMark/>
          </w:tcPr>
          <w:p w14:paraId="52B3B96A" w14:textId="77777777" w:rsidR="00713F40" w:rsidRDefault="00713F40">
            <w:r>
              <w:t>Somewhat more than F2F (4)</w:t>
            </w:r>
          </w:p>
        </w:tc>
        <w:tc>
          <w:tcPr>
            <w:tcW w:w="0" w:type="auto"/>
            <w:hideMark/>
          </w:tcPr>
          <w:p w14:paraId="53DCF65E" w14:textId="77777777" w:rsidR="00713F40" w:rsidRDefault="00713F40">
            <w:r>
              <w:t>Definitely more than F2F (5)</w:t>
            </w:r>
          </w:p>
        </w:tc>
      </w:tr>
      <w:tr w:rsidR="00713F40" w14:paraId="0BECC8F1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8888527" w14:textId="5DD36B90" w:rsidR="00713F40" w:rsidRDefault="00713F40" w:rsidP="007701D5">
            <w:pPr>
              <w:keepNext/>
              <w:jc w:val="left"/>
            </w:pPr>
            <w:r>
              <w:t xml:space="preserve">connects learning to real work situations. </w:t>
            </w:r>
          </w:p>
        </w:tc>
        <w:tc>
          <w:tcPr>
            <w:tcW w:w="0" w:type="auto"/>
          </w:tcPr>
          <w:p w14:paraId="5869230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4709E2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F7102C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D83A13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DCCCBF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0175B0AA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15E57BBB" w14:textId="59F874E1" w:rsidR="00713F40" w:rsidRDefault="00713F40" w:rsidP="007701D5">
            <w:pPr>
              <w:keepNext/>
              <w:jc w:val="left"/>
            </w:pPr>
            <w:r>
              <w:t>supports project-based learning.</w:t>
            </w:r>
          </w:p>
        </w:tc>
        <w:tc>
          <w:tcPr>
            <w:tcW w:w="0" w:type="auto"/>
          </w:tcPr>
          <w:p w14:paraId="1FC8658E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65ECBEC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65EE33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13FA91F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247D29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1AA17381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1B072195" w14:textId="1DDCB66F" w:rsidR="00713F40" w:rsidRDefault="00713F40" w:rsidP="007701D5">
            <w:pPr>
              <w:keepNext/>
              <w:jc w:val="left"/>
            </w:pPr>
            <w:r>
              <w:t>supports creative thinking and innovation.</w:t>
            </w:r>
          </w:p>
        </w:tc>
        <w:tc>
          <w:tcPr>
            <w:tcW w:w="0" w:type="auto"/>
          </w:tcPr>
          <w:p w14:paraId="7BA010F7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6B7D62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59F15C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313EA1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E08F41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B9F90C4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3ED8DEA0" w14:textId="61FAEEA6" w:rsidR="00713F40" w:rsidRDefault="00713F40" w:rsidP="007701D5">
            <w:pPr>
              <w:keepNext/>
              <w:jc w:val="left"/>
            </w:pPr>
            <w:r>
              <w:t xml:space="preserve">engages student in self-directed learning. </w:t>
            </w:r>
          </w:p>
        </w:tc>
        <w:tc>
          <w:tcPr>
            <w:tcW w:w="0" w:type="auto"/>
          </w:tcPr>
          <w:p w14:paraId="20E173E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427F4E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BEA29A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14D350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9F71D75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7CF364D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3819507" w14:textId="1C741E00" w:rsidR="00713F40" w:rsidRDefault="00713F40" w:rsidP="007701D5">
            <w:pPr>
              <w:keepNext/>
              <w:jc w:val="left"/>
            </w:pPr>
            <w:r>
              <w:t xml:space="preserve">helps students transfer learning to novel situations. </w:t>
            </w:r>
          </w:p>
        </w:tc>
        <w:tc>
          <w:tcPr>
            <w:tcW w:w="0" w:type="auto"/>
          </w:tcPr>
          <w:p w14:paraId="7D3F280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AF053E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0CF0B4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1F148BC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080445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6FCA4086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1363137F" w14:textId="6EF69C54" w:rsidR="00713F40" w:rsidRDefault="00713F40" w:rsidP="007701D5">
            <w:pPr>
              <w:keepNext/>
              <w:jc w:val="left"/>
            </w:pPr>
            <w:r>
              <w:t>builds time management skills.</w:t>
            </w:r>
          </w:p>
        </w:tc>
        <w:tc>
          <w:tcPr>
            <w:tcW w:w="0" w:type="auto"/>
          </w:tcPr>
          <w:p w14:paraId="5AEFBBB6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A012762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5950B484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082A049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EFF107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234D69DC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3D1A3770" w14:textId="635ECECB" w:rsidR="00713F40" w:rsidRDefault="00713F40" w:rsidP="007701D5">
            <w:pPr>
              <w:keepNext/>
              <w:jc w:val="left"/>
            </w:pPr>
            <w:r>
              <w:t xml:space="preserve">requires time commitment. </w:t>
            </w:r>
          </w:p>
        </w:tc>
        <w:tc>
          <w:tcPr>
            <w:tcW w:w="0" w:type="auto"/>
          </w:tcPr>
          <w:p w14:paraId="31CD86C0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4B73D08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4AD281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31E88999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0F37AB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  <w:tr w:rsidR="00713F40" w14:paraId="3154F06E" w14:textId="77777777" w:rsidTr="007701D5"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BFBFBF"/>
            </w:tcBorders>
            <w:hideMark/>
          </w:tcPr>
          <w:p w14:paraId="6BE2DBC9" w14:textId="3F6B117C" w:rsidR="00713F40" w:rsidRDefault="00713F40" w:rsidP="007701D5">
            <w:pPr>
              <w:keepNext/>
              <w:jc w:val="left"/>
            </w:pPr>
            <w:r>
              <w:t>engages student autonomy.</w:t>
            </w:r>
          </w:p>
        </w:tc>
        <w:tc>
          <w:tcPr>
            <w:tcW w:w="0" w:type="auto"/>
          </w:tcPr>
          <w:p w14:paraId="7916971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72AE5A7D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25D25C3B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12290FCA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  <w:tc>
          <w:tcPr>
            <w:tcW w:w="0" w:type="auto"/>
          </w:tcPr>
          <w:p w14:paraId="4C4F6F61" w14:textId="77777777" w:rsidR="00713F40" w:rsidRDefault="00713F40" w:rsidP="00713F40">
            <w:pPr>
              <w:pStyle w:val="ListParagraph"/>
              <w:numPr>
                <w:ilvl w:val="0"/>
                <w:numId w:val="14"/>
              </w:numPr>
              <w:spacing w:before="120"/>
              <w:contextualSpacing w:val="0"/>
            </w:pPr>
          </w:p>
        </w:tc>
      </w:tr>
    </w:tbl>
    <w:p w14:paraId="22986BA7" w14:textId="77777777" w:rsidR="00713F40" w:rsidRDefault="00713F40" w:rsidP="00713F40"/>
    <w:p w14:paraId="06D69F22" w14:textId="05044BA2" w:rsidR="00C37E1F" w:rsidRPr="00C37E1F" w:rsidRDefault="00C37E1F" w:rsidP="00713F40">
      <w:pPr>
        <w:pStyle w:val="H2"/>
        <w:rPr>
          <w:sz w:val="24"/>
          <w:szCs w:val="24"/>
        </w:rPr>
      </w:pPr>
    </w:p>
    <w:sectPr w:rsidR="00C37E1F" w:rsidRPr="00C37E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0D162C33"/>
    <w:multiLevelType w:val="hybridMultilevel"/>
    <w:tmpl w:val="BEC87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F4015"/>
    <w:multiLevelType w:val="hybridMultilevel"/>
    <w:tmpl w:val="BEC87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167"/>
    <w:multiLevelType w:val="hybridMultilevel"/>
    <w:tmpl w:val="96D01AF8"/>
    <w:lvl w:ilvl="0" w:tplc="F500B78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B5A42"/>
    <w:multiLevelType w:val="hybridMultilevel"/>
    <w:tmpl w:val="E4228324"/>
    <w:lvl w:ilvl="0" w:tplc="A802F76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C60CF"/>
    <w:multiLevelType w:val="hybridMultilevel"/>
    <w:tmpl w:val="C2BE87B6"/>
    <w:lvl w:ilvl="0" w:tplc="B0A660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B40BEF"/>
    <w:multiLevelType w:val="hybridMultilevel"/>
    <w:tmpl w:val="FDC2B284"/>
    <w:lvl w:ilvl="0" w:tplc="A802F76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054AE5"/>
    <w:multiLevelType w:val="hybridMultilevel"/>
    <w:tmpl w:val="0A408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E5B2B"/>
    <w:multiLevelType w:val="hybridMultilevel"/>
    <w:tmpl w:val="7FDEC68A"/>
    <w:lvl w:ilvl="0" w:tplc="A802F76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3C2BB6"/>
    <w:multiLevelType w:val="hybridMultilevel"/>
    <w:tmpl w:val="19B22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ind w:left="360" w:firstLine="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14F7B71"/>
    <w:multiLevelType w:val="hybridMultilevel"/>
    <w:tmpl w:val="79FAF7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476E7"/>
    <w:multiLevelType w:val="hybridMultilevel"/>
    <w:tmpl w:val="5D202CCC"/>
    <w:lvl w:ilvl="0" w:tplc="FC82C79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45563F2"/>
    <w:multiLevelType w:val="hybridMultilevel"/>
    <w:tmpl w:val="BEC87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293BE2"/>
    <w:multiLevelType w:val="hybridMultilevel"/>
    <w:tmpl w:val="BEC87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"/>
  </w:num>
  <w:num w:numId="4">
    <w:abstractNumId w:val="3"/>
  </w:num>
  <w:num w:numId="5">
    <w:abstractNumId w:val="14"/>
  </w:num>
  <w:num w:numId="6">
    <w:abstractNumId w:val="13"/>
  </w:num>
  <w:num w:numId="7">
    <w:abstractNumId w:val="2"/>
  </w:num>
  <w:num w:numId="8">
    <w:abstractNumId w:val="8"/>
  </w:num>
  <w:num w:numId="9">
    <w:abstractNumId w:val="4"/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9"/>
  </w:num>
  <w:num w:numId="13">
    <w:abstractNumId w:val="7"/>
  </w:num>
  <w:num w:numId="1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LM0MLI0MjQ3NDJX0lEKTi0uzszPAykwrAUA5qS7KCwAAAA="/>
  </w:docVars>
  <w:rsids>
    <w:rsidRoot w:val="00611463"/>
    <w:rsid w:val="000710B9"/>
    <w:rsid w:val="001F4EBC"/>
    <w:rsid w:val="002174C8"/>
    <w:rsid w:val="002712D6"/>
    <w:rsid w:val="00336DCB"/>
    <w:rsid w:val="00376EB2"/>
    <w:rsid w:val="003F76B3"/>
    <w:rsid w:val="00442F25"/>
    <w:rsid w:val="004472CA"/>
    <w:rsid w:val="004A176D"/>
    <w:rsid w:val="00522023"/>
    <w:rsid w:val="00563C90"/>
    <w:rsid w:val="0057581D"/>
    <w:rsid w:val="00602847"/>
    <w:rsid w:val="00611463"/>
    <w:rsid w:val="00713F40"/>
    <w:rsid w:val="007701D5"/>
    <w:rsid w:val="0080785A"/>
    <w:rsid w:val="0097736C"/>
    <w:rsid w:val="0097767D"/>
    <w:rsid w:val="00987FA5"/>
    <w:rsid w:val="009F7FE6"/>
    <w:rsid w:val="00AB03E9"/>
    <w:rsid w:val="00AB1AD4"/>
    <w:rsid w:val="00B304EB"/>
    <w:rsid w:val="00B87E67"/>
    <w:rsid w:val="00BE691A"/>
    <w:rsid w:val="00C37E1F"/>
    <w:rsid w:val="00CD29F4"/>
    <w:rsid w:val="00D10E96"/>
    <w:rsid w:val="00D73E57"/>
    <w:rsid w:val="00E218D1"/>
    <w:rsid w:val="00F06C2A"/>
    <w:rsid w:val="00FF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FCDE7"/>
  <w15:chartTrackingRefBased/>
  <w15:docId w15:val="{2383DB32-A87E-456B-A481-AA94D2C5D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3E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73E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2">
    <w:name w:val="H2"/>
    <w:next w:val="Normal"/>
    <w:rsid w:val="00C37E1F"/>
    <w:pPr>
      <w:spacing w:after="240" w:line="240" w:lineRule="auto"/>
    </w:pPr>
    <w:rPr>
      <w:rFonts w:eastAsiaTheme="minorEastAsia"/>
      <w:b/>
      <w:color w:val="000000"/>
      <w:sz w:val="48"/>
      <w:szCs w:val="48"/>
    </w:rPr>
  </w:style>
  <w:style w:type="paragraph" w:customStyle="1" w:styleId="BlockStartLabel">
    <w:name w:val="BlockStartLabel"/>
    <w:basedOn w:val="Normal"/>
    <w:qFormat/>
    <w:rsid w:val="00C37E1F"/>
    <w:pPr>
      <w:spacing w:before="120" w:after="120" w:line="240" w:lineRule="auto"/>
    </w:pPr>
    <w:rPr>
      <w:rFonts w:eastAsiaTheme="minorEastAsia"/>
      <w:b/>
      <w:color w:val="CCCCCC"/>
    </w:rPr>
  </w:style>
  <w:style w:type="paragraph" w:customStyle="1" w:styleId="BlockEndLabel">
    <w:name w:val="BlockEndLabel"/>
    <w:basedOn w:val="Normal"/>
    <w:qFormat/>
    <w:rsid w:val="00C37E1F"/>
    <w:pPr>
      <w:spacing w:before="120" w:after="0" w:line="240" w:lineRule="auto"/>
    </w:pPr>
    <w:rPr>
      <w:rFonts w:eastAsiaTheme="minorEastAsia"/>
      <w:b/>
      <w:color w:val="CCCCCC"/>
    </w:rPr>
  </w:style>
  <w:style w:type="paragraph" w:customStyle="1" w:styleId="BlockSeparator">
    <w:name w:val="BlockSeparator"/>
    <w:basedOn w:val="Normal"/>
    <w:qFormat/>
    <w:rsid w:val="00C37E1F"/>
    <w:pPr>
      <w:pBdr>
        <w:bottom w:val="single" w:sz="8" w:space="0" w:color="CCCCCC"/>
      </w:pBdr>
      <w:spacing w:after="0" w:line="120" w:lineRule="auto"/>
      <w:jc w:val="center"/>
    </w:pPr>
    <w:rPr>
      <w:rFonts w:eastAsiaTheme="minorEastAsia"/>
      <w:b/>
      <w:color w:val="CCCCCC"/>
    </w:rPr>
  </w:style>
  <w:style w:type="table" w:customStyle="1" w:styleId="QQuestionTable">
    <w:name w:val="QQuestionTable"/>
    <w:uiPriority w:val="99"/>
    <w:qFormat/>
    <w:rsid w:val="00C37E1F"/>
    <w:pPr>
      <w:spacing w:after="0" w:line="240" w:lineRule="auto"/>
      <w:jc w:val="center"/>
    </w:pPr>
    <w:rPr>
      <w:rFonts w:eastAsiaTheme="minorEastAsia"/>
      <w:sz w:val="20"/>
      <w:szCs w:val="20"/>
    </w:rPr>
    <w:tblPr>
      <w:tblStyleRowBandSize w:val="1"/>
      <w:tblCellMar>
        <w:top w:w="43" w:type="dxa"/>
        <w:left w:w="115" w:type="dxa"/>
        <w:bottom w:w="115" w:type="dxa"/>
        <w:right w:w="115" w:type="dxa"/>
      </w:tblCellMar>
    </w:tblPr>
    <w:tcPr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</w:style>
  <w:style w:type="numbering" w:customStyle="1" w:styleId="Singlepunch">
    <w:name w:val="Single punch"/>
    <w:rsid w:val="00C37E1F"/>
    <w:pPr>
      <w:numPr>
        <w:numId w:val="11"/>
      </w:numPr>
    </w:pPr>
  </w:style>
  <w:style w:type="paragraph" w:customStyle="1" w:styleId="QuestionSeparator">
    <w:name w:val="QuestionSeparator"/>
    <w:basedOn w:val="Normal"/>
    <w:qFormat/>
    <w:rsid w:val="00713F40"/>
    <w:pPr>
      <w:pBdr>
        <w:top w:val="dashed" w:sz="8" w:space="0" w:color="CCCCCC"/>
      </w:pBdr>
      <w:spacing w:before="120" w:after="120" w:line="120" w:lineRule="auto"/>
    </w:pPr>
    <w:rPr>
      <w:rFonts w:eastAsiaTheme="minorEastAsia"/>
    </w:rPr>
  </w:style>
  <w:style w:type="paragraph" w:customStyle="1" w:styleId="TextEntryLine">
    <w:name w:val="TextEntryLine"/>
    <w:basedOn w:val="Normal"/>
    <w:qFormat/>
    <w:rsid w:val="00713F40"/>
    <w:pPr>
      <w:spacing w:before="240"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9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B8475-6B46-48E2-9B67-DAB4C3FEA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gett, Noah</dc:creator>
  <cp:keywords/>
  <dc:description/>
  <cp:lastModifiedBy>Noah Padgett</cp:lastModifiedBy>
  <cp:revision>2</cp:revision>
  <dcterms:created xsi:type="dcterms:W3CDTF">2021-02-17T03:43:00Z</dcterms:created>
  <dcterms:modified xsi:type="dcterms:W3CDTF">2021-02-17T03:43:00Z</dcterms:modified>
</cp:coreProperties>
</file>